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ie Smor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mor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2 S Wa Pella Ave Mt. Prospect 60056-3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iesmor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1782181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w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